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825B2" w14:textId="653195C3" w:rsidR="00513D28" w:rsidRDefault="00AC7509">
      <w:pPr>
        <w:pStyle w:val="Title"/>
        <w:jc w:val="center"/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Edition</w:t>
      </w:r>
    </w:p>
    <w:p w14:paraId="0FAB05F8" w14:textId="77777777" w:rsidR="00513D28" w:rsidRDefault="00513D28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13D28" w14:paraId="7C5FA43A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0A894" w14:textId="770C7233" w:rsidR="00513D28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AC7509">
              <w:t>User</w:t>
            </w:r>
            <w:r>
              <w:t xml:space="preserve"> Edition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1FF30F" w14:textId="0767C712" w:rsidR="00513D28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255327">
              <w:t>9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BC5041" w14:textId="77777777" w:rsidR="00513D28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513D28" w14:paraId="65AB8817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2C445F" w14:textId="3265CB4B" w:rsidR="00513D28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977533">
              <w:rPr>
                <w:kern w:val="0"/>
              </w:rPr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47E1BA" w14:textId="77777777" w:rsidR="00513D28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13D28" w14:paraId="13DACFF8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90CD4D" w14:textId="77777777" w:rsidR="00513D28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4E20A883" w14:textId="3962E882" w:rsidR="00513D28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977533">
              <w:t>Admin</w:t>
            </w:r>
            <w:r>
              <w:t xml:space="preserve"> – wants to edit </w:t>
            </w:r>
            <w:r w:rsidR="00AC7509">
              <w:t>User</w:t>
            </w:r>
            <w:r>
              <w:t>s</w:t>
            </w:r>
          </w:p>
          <w:p w14:paraId="633FC992" w14:textId="6DA18F40" w:rsidR="00977533" w:rsidRDefault="00977533" w:rsidP="00977533">
            <w:pPr>
              <w:pStyle w:val="Standard"/>
            </w:pPr>
            <w:r>
              <w:tab/>
              <w:t xml:space="preserve">Manager – wants to edit </w:t>
            </w:r>
            <w:r w:rsidR="00AC7509">
              <w:t>User</w:t>
            </w:r>
            <w:r>
              <w:t>s</w:t>
            </w:r>
          </w:p>
          <w:p w14:paraId="55ED8381" w14:textId="77777777" w:rsidR="00513D28" w:rsidRDefault="00513D28">
            <w:pPr>
              <w:pStyle w:val="Standard"/>
            </w:pPr>
          </w:p>
        </w:tc>
      </w:tr>
      <w:tr w:rsidR="00513D28" w14:paraId="4B1AA3E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692A58" w14:textId="77777777" w:rsidR="00513D28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98A5638" w14:textId="57FE37C0" w:rsidR="00513D28" w:rsidRDefault="00000000">
            <w:pPr>
              <w:pStyle w:val="Standard"/>
              <w:ind w:left="2172" w:hanging="2172"/>
            </w:pPr>
            <w:r>
              <w:t xml:space="preserve">            This use case describes how manager </w:t>
            </w:r>
            <w:r w:rsidR="00977533">
              <w:t xml:space="preserve">or Admin </w:t>
            </w:r>
            <w:r>
              <w:t xml:space="preserve">can edit </w:t>
            </w:r>
            <w:r w:rsidR="00AC7509">
              <w:t>User</w:t>
            </w:r>
            <w:r>
              <w:t>s</w:t>
            </w:r>
          </w:p>
        </w:tc>
      </w:tr>
      <w:tr w:rsidR="00513D28" w14:paraId="195CCC4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0E6447" w14:textId="77777777" w:rsidR="00513D28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B29DAB3" w14:textId="735066CC" w:rsidR="00513D28" w:rsidRDefault="00000000">
            <w:pPr>
              <w:pStyle w:val="Standard"/>
              <w:ind w:left="864" w:hanging="864"/>
            </w:pPr>
            <w:r>
              <w:t xml:space="preserve">         Manager clicks the </w:t>
            </w:r>
            <w:proofErr w:type="spellStart"/>
            <w:r w:rsidR="00AC7509">
              <w:t>User</w:t>
            </w:r>
            <w:r>
              <w:t>Edition</w:t>
            </w:r>
            <w:proofErr w:type="spellEnd"/>
            <w:r>
              <w:t xml:space="preserve"> button in </w:t>
            </w:r>
            <w:proofErr w:type="spellStart"/>
            <w:r w:rsidR="00AC7509">
              <w:t>User</w:t>
            </w:r>
            <w:r>
              <w:t>Management</w:t>
            </w:r>
            <w:proofErr w:type="spellEnd"/>
            <w:r>
              <w:t xml:space="preserve"> page</w:t>
            </w:r>
          </w:p>
          <w:p w14:paraId="4FB7D5E0" w14:textId="77777777" w:rsidR="00513D28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A94CBD7" w14:textId="77777777" w:rsidR="00513D28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13D28" w14:paraId="265B864E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166D9B" w14:textId="77777777" w:rsidR="00513D28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2F779FA9" w14:textId="36FD24F1" w:rsidR="00513D28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977533">
              <w:rPr>
                <w:kern w:val="0"/>
              </w:rPr>
              <w:t>Admin, Manager</w:t>
            </w:r>
          </w:p>
          <w:p w14:paraId="1B34F3C2" w14:textId="77777777" w:rsidR="00513D28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9781964" w14:textId="77777777" w:rsidR="00513D28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 xml:space="preserve">: </w:t>
            </w:r>
          </w:p>
          <w:p w14:paraId="6F72E8D8" w14:textId="77777777" w:rsidR="00513D28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13D28" w14:paraId="7A87BED5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3C1E1A" w14:textId="77777777" w:rsidR="00513D28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3D5B9506" w14:textId="6DDF3339" w:rsidR="00513D28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2148"/>
                <w:tab w:val="left" w:pos="-1788"/>
                <w:tab w:val="left" w:pos="-1428"/>
              </w:tabs>
            </w:pPr>
            <w:proofErr w:type="spellStart"/>
            <w:r>
              <w:t>He/She</w:t>
            </w:r>
            <w:proofErr w:type="spellEnd"/>
            <w:r>
              <w:t xml:space="preserve"> sees list of all </w:t>
            </w:r>
            <w:r w:rsidR="00AC7509">
              <w:t>User</w:t>
            </w:r>
            <w:r>
              <w:t>s.</w:t>
            </w:r>
          </w:p>
          <w:p w14:paraId="7D70EF40" w14:textId="3BBE87EA" w:rsidR="00513D28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2148"/>
                <w:tab w:val="left" w:pos="-1788"/>
                <w:tab w:val="left" w:pos="-1428"/>
              </w:tabs>
            </w:pPr>
            <w:proofErr w:type="spellStart"/>
            <w:r>
              <w:t>He/She</w:t>
            </w:r>
            <w:proofErr w:type="spellEnd"/>
            <w:r>
              <w:t xml:space="preserve"> can search the target </w:t>
            </w:r>
            <w:r w:rsidR="00AC7509">
              <w:t>User</w:t>
            </w:r>
            <w:r>
              <w:t xml:space="preserve"> or just find him/her in the list and click on it.</w:t>
            </w:r>
          </w:p>
          <w:p w14:paraId="709775EA" w14:textId="60D41730" w:rsidR="00513D28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2148"/>
                <w:tab w:val="left" w:pos="-1788"/>
                <w:tab w:val="left" w:pos="-1428"/>
              </w:tabs>
            </w:pPr>
            <w:proofErr w:type="spellStart"/>
            <w:r>
              <w:t>He/She</w:t>
            </w:r>
            <w:proofErr w:type="spellEnd"/>
            <w:r>
              <w:t xml:space="preserve"> sees target </w:t>
            </w:r>
            <w:r w:rsidR="00AC7509">
              <w:t>User</w:t>
            </w:r>
            <w:r>
              <w:t>’s profile.</w:t>
            </w:r>
          </w:p>
          <w:p w14:paraId="7D938206" w14:textId="3145CF29" w:rsidR="00513D28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2148"/>
                <w:tab w:val="left" w:pos="-1788"/>
                <w:tab w:val="left" w:pos="-1428"/>
              </w:tabs>
            </w:pPr>
            <w:proofErr w:type="spellStart"/>
            <w:r>
              <w:t>He/She</w:t>
            </w:r>
            <w:proofErr w:type="spellEnd"/>
            <w:r>
              <w:t xml:space="preserve"> edits target </w:t>
            </w:r>
            <w:r w:rsidR="00AC7509">
              <w:t>User</w:t>
            </w:r>
            <w:r>
              <w:t>’s profile.</w:t>
            </w:r>
          </w:p>
          <w:p w14:paraId="1EF00F4D" w14:textId="77777777" w:rsidR="00513D28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2148"/>
                <w:tab w:val="left" w:pos="-1788"/>
                <w:tab w:val="left" w:pos="-1428"/>
              </w:tabs>
            </w:pPr>
            <w:proofErr w:type="spellStart"/>
            <w:r>
              <w:t>He/She</w:t>
            </w:r>
            <w:proofErr w:type="spellEnd"/>
            <w:r>
              <w:t xml:space="preserve"> confirms the changes.</w:t>
            </w:r>
          </w:p>
        </w:tc>
      </w:tr>
      <w:tr w:rsidR="00513D28" w14:paraId="08B86C8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B0E49E" w14:textId="77777777" w:rsidR="00513D28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513F6953" w14:textId="77777777" w:rsidR="00513D28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      </w:t>
            </w:r>
          </w:p>
        </w:tc>
      </w:tr>
      <w:tr w:rsidR="00513D28" w14:paraId="0F017FE0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27FC37" w14:textId="77777777" w:rsidR="00513D28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670391E9" w14:textId="77777777" w:rsidR="00513D28" w:rsidRDefault="00513D28">
            <w:pPr>
              <w:pStyle w:val="Standard"/>
              <w:tabs>
                <w:tab w:val="left" w:pos="372"/>
                <w:tab w:val="left" w:pos="1452"/>
              </w:tabs>
            </w:pPr>
          </w:p>
        </w:tc>
      </w:tr>
    </w:tbl>
    <w:p w14:paraId="47935AE3" w14:textId="77777777" w:rsidR="00513D28" w:rsidRDefault="00513D28">
      <w:pPr>
        <w:pStyle w:val="Standard"/>
      </w:pPr>
    </w:p>
    <w:p w14:paraId="7B129E3D" w14:textId="77777777" w:rsidR="00513D28" w:rsidRDefault="00513D28">
      <w:pPr>
        <w:pStyle w:val="Standard"/>
      </w:pPr>
    </w:p>
    <w:sectPr w:rsidR="00513D28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704CE" w14:textId="77777777" w:rsidR="000E1912" w:rsidRDefault="000E1912">
      <w:r>
        <w:separator/>
      </w:r>
    </w:p>
  </w:endnote>
  <w:endnote w:type="continuationSeparator" w:id="0">
    <w:p w14:paraId="1E1CBE9B" w14:textId="77777777" w:rsidR="000E1912" w:rsidRDefault="000E1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AD953" w14:textId="77777777" w:rsidR="000E1912" w:rsidRDefault="000E1912">
      <w:r>
        <w:rPr>
          <w:color w:val="000000"/>
        </w:rPr>
        <w:separator/>
      </w:r>
    </w:p>
  </w:footnote>
  <w:footnote w:type="continuationSeparator" w:id="0">
    <w:p w14:paraId="37CD9239" w14:textId="77777777" w:rsidR="000E1912" w:rsidRDefault="000E1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A56504"/>
    <w:multiLevelType w:val="multilevel"/>
    <w:tmpl w:val="247E8158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1350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DG0MDQ0tzQ1MTNT0lEKTi0uzszPAykwqgUAGIqYYSwAAAA="/>
  </w:docVars>
  <w:rsids>
    <w:rsidRoot w:val="00513D28"/>
    <w:rsid w:val="000E1912"/>
    <w:rsid w:val="00255327"/>
    <w:rsid w:val="00324AFB"/>
    <w:rsid w:val="00513D28"/>
    <w:rsid w:val="00977533"/>
    <w:rsid w:val="00AC7509"/>
    <w:rsid w:val="00F80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25EDB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677</Characters>
  <Application>Microsoft Office Word</Application>
  <DocSecurity>0</DocSecurity>
  <Lines>5</Lines>
  <Paragraphs>1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8T15:17:00Z</dcterms:created>
  <dcterms:modified xsi:type="dcterms:W3CDTF">2022-12-28T15:46:00Z</dcterms:modified>
</cp:coreProperties>
</file>